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6c560d3-1f39-4984-bdf3-50732b3b239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6c560d3-1f39-4984-bdf3-50732b3b239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b1f893b-2d3f-4fc7-a4d4-d7af5465fd3c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b1f893b-2d3f-4fc7-a4d4-d7af5465fd3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9b4e4ee-3e73-4184-8811-ff660c2f615a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9b4e4ee-3e73-4184-8811-ff660c2f615a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ac7a3a9-24c5-41e3-b027-2b91e9c42d36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ac7a3a9-24c5-41e3-b027-2b91e9c42d3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01d73ae-04d1-47e0-bbbc-81f4ef8b3d5f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01d73ae-04d1-47e0-bbbc-81f4ef8b3d5f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4169d75-021b-4acb-8c36-56dc2f6f16d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4169d75-021b-4acb-8c36-56dc2f6f16de"/>
      <w:r>
        <w:rPr>
          <w:rFonts/>
          <w:b w:val="true"/>
        </w:rPr>
        <w:t xml:space="preserve">: </w:t>
      </w:r>
      <w:r>
        <w:t xml:space="preserve">B - Enoncé 14 : La consommation de Puff Bars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026f004-0f4a-4781-933a-496e0b1e7fb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026f004-0f4a-4781-933a-496e0b1e7fb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fa3c1c-09ee-41fb-bf67-bfaebd774bd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fa3c1c-09ee-41fb-bf67-bfaebd774bd9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ad58440-f0d6-4cc3-99a8-5d16c5079e5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ad58440-f0d6-4cc3-99a8-5d16c5079e54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f8cbf92-3ac4-448c-ab2f-c68b4f18acc0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f8cbf92-3ac4-448c-ab2f-c68b4f18acc0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ee97d88-5ff2-4556-8b57-cc17e0e82086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ee97d88-5ff2-4556-8b57-cc17e0e82086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6d7d02-9484-469a-b3fc-67eabd3ed9a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6d7d02-9484-469a-b3fc-67eabd3ed9a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f62acfb19ab8636e224abd29d1d62fb60feb961f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7:10Z</dcterms:created>
  <dcterms:modified xsi:type="dcterms:W3CDTF">2023-09-26T12:27:1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4</vt:lpwstr>
  </property>
</Properties>
</file>